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3D8F8" w14:textId="2016CE80" w:rsidR="001A231E" w:rsidRDefault="001A231E" w:rsidP="001A231E">
      <w:pPr>
        <w:spacing w:after="360"/>
        <w:rPr>
          <w:sz w:val="32"/>
          <w:szCs w:val="32"/>
        </w:rPr>
      </w:pPr>
      <w:r w:rsidRPr="001A231E">
        <w:rPr>
          <w:noProof/>
          <w:sz w:val="32"/>
          <w:szCs w:val="32"/>
          <w:lang w:eastAsia="pt-PT"/>
        </w:rPr>
        <w:drawing>
          <wp:anchor distT="0" distB="0" distL="114300" distR="114300" simplePos="0" relativeHeight="251658752" behindDoc="1" locked="0" layoutInCell="1" allowOverlap="1" wp14:anchorId="13DCDCB1" wp14:editId="7305944C">
            <wp:simplePos x="0" y="0"/>
            <wp:positionH relativeFrom="column">
              <wp:posOffset>3025140</wp:posOffset>
            </wp:positionH>
            <wp:positionV relativeFrom="paragraph">
              <wp:posOffset>370205</wp:posOffset>
            </wp:positionV>
            <wp:extent cx="2667000" cy="3771900"/>
            <wp:effectExtent l="0" t="0" r="0" b="0"/>
            <wp:wrapTight wrapText="bothSides">
              <wp:wrapPolygon edited="0">
                <wp:start x="0" y="0"/>
                <wp:lineTo x="0" y="21491"/>
                <wp:lineTo x="21446" y="21491"/>
                <wp:lineTo x="21446" y="0"/>
                <wp:lineTo x="0" y="0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taz família_2020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771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665D" w:rsidRPr="001A231E">
        <w:rPr>
          <w:sz w:val="32"/>
          <w:szCs w:val="32"/>
        </w:rPr>
        <w:t xml:space="preserve">1ª Sessão da Escola de Famílias </w:t>
      </w:r>
      <w:r w:rsidR="00813A07" w:rsidRPr="001A231E">
        <w:rPr>
          <w:sz w:val="32"/>
          <w:szCs w:val="32"/>
        </w:rPr>
        <w:t>2020/2021</w:t>
      </w:r>
    </w:p>
    <w:p w14:paraId="253C81CB" w14:textId="069843D2" w:rsidR="001D4EC8" w:rsidRDefault="00F0665D" w:rsidP="001A231E">
      <w:pPr>
        <w:spacing w:after="360"/>
        <w:rPr>
          <w:sz w:val="28"/>
          <w:szCs w:val="28"/>
        </w:rPr>
      </w:pPr>
      <w:r w:rsidRPr="001A231E">
        <w:rPr>
          <w:sz w:val="32"/>
          <w:szCs w:val="32"/>
        </w:rPr>
        <w:t>“</w:t>
      </w:r>
      <w:r w:rsidRPr="001A231E">
        <w:rPr>
          <w:b/>
          <w:sz w:val="32"/>
          <w:szCs w:val="32"/>
        </w:rPr>
        <w:t xml:space="preserve">A Família e a Escola </w:t>
      </w:r>
      <w:r w:rsidRPr="001A231E">
        <w:rPr>
          <w:b/>
          <w:i/>
          <w:sz w:val="32"/>
          <w:szCs w:val="32"/>
        </w:rPr>
        <w:t>online</w:t>
      </w:r>
      <w:r w:rsidRPr="00983048">
        <w:rPr>
          <w:sz w:val="28"/>
          <w:szCs w:val="28"/>
        </w:rPr>
        <w:t>”</w:t>
      </w:r>
    </w:p>
    <w:p w14:paraId="1D4C1BFE" w14:textId="4EA0C906" w:rsidR="00813A07" w:rsidRDefault="00F0665D" w:rsidP="00813A07">
      <w:pPr>
        <w:spacing w:after="0" w:line="312" w:lineRule="auto"/>
        <w:jc w:val="both"/>
        <w:rPr>
          <w:sz w:val="24"/>
          <w:szCs w:val="24"/>
        </w:rPr>
      </w:pPr>
      <w:r w:rsidRPr="00983048">
        <w:rPr>
          <w:sz w:val="24"/>
          <w:szCs w:val="24"/>
        </w:rPr>
        <w:t xml:space="preserve">É já no próximo Domingo, 11 de outubro, às 15h30, </w:t>
      </w:r>
      <w:r w:rsidR="00DA2C5B">
        <w:rPr>
          <w:sz w:val="24"/>
          <w:szCs w:val="24"/>
        </w:rPr>
        <w:t xml:space="preserve">que decorrerá </w:t>
      </w:r>
      <w:r w:rsidRPr="00983048">
        <w:rPr>
          <w:sz w:val="24"/>
          <w:szCs w:val="24"/>
        </w:rPr>
        <w:t>a primeira s</w:t>
      </w:r>
      <w:r w:rsidR="00DA2C5B">
        <w:rPr>
          <w:sz w:val="24"/>
          <w:szCs w:val="24"/>
        </w:rPr>
        <w:t>essão da Escola de Famílias</w:t>
      </w:r>
      <w:r w:rsidRPr="00983048">
        <w:rPr>
          <w:sz w:val="24"/>
          <w:szCs w:val="24"/>
        </w:rPr>
        <w:t xml:space="preserve"> 2020/2021. Dedicada ao tema “A Família e a Escola </w:t>
      </w:r>
      <w:r w:rsidRPr="00983048">
        <w:rPr>
          <w:i/>
          <w:sz w:val="24"/>
          <w:szCs w:val="24"/>
        </w:rPr>
        <w:t>online</w:t>
      </w:r>
      <w:r w:rsidRPr="00983048">
        <w:rPr>
          <w:sz w:val="24"/>
          <w:szCs w:val="24"/>
        </w:rPr>
        <w:t xml:space="preserve">”, esta sessão vai </w:t>
      </w:r>
      <w:r w:rsidR="00DA2C5B">
        <w:rPr>
          <w:sz w:val="24"/>
          <w:szCs w:val="24"/>
        </w:rPr>
        <w:t xml:space="preserve">mesmo </w:t>
      </w:r>
      <w:r w:rsidRPr="00983048">
        <w:rPr>
          <w:sz w:val="24"/>
          <w:szCs w:val="24"/>
        </w:rPr>
        <w:t xml:space="preserve">ser realizada… </w:t>
      </w:r>
      <w:r w:rsidRPr="00DA2C5B">
        <w:rPr>
          <w:i/>
          <w:sz w:val="24"/>
          <w:szCs w:val="24"/>
        </w:rPr>
        <w:t>online</w:t>
      </w:r>
      <w:r w:rsidRPr="00983048">
        <w:rPr>
          <w:sz w:val="24"/>
          <w:szCs w:val="24"/>
        </w:rPr>
        <w:t xml:space="preserve">! </w:t>
      </w:r>
    </w:p>
    <w:p w14:paraId="0BDAB18C" w14:textId="25FCD593" w:rsidR="003B0A2E" w:rsidRDefault="00DA2C5B" w:rsidP="00DE049E">
      <w:pPr>
        <w:spacing w:line="312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m o recurso às novas tecnologias, o casal Teresa e </w:t>
      </w:r>
      <w:r w:rsidR="001D4EC8">
        <w:rPr>
          <w:sz w:val="24"/>
          <w:szCs w:val="24"/>
        </w:rPr>
        <w:t xml:space="preserve">Filipe </w:t>
      </w:r>
      <w:r>
        <w:rPr>
          <w:sz w:val="24"/>
          <w:szCs w:val="24"/>
        </w:rPr>
        <w:t xml:space="preserve">Postiga </w:t>
      </w:r>
      <w:r w:rsidR="001D4EC8" w:rsidRPr="003B0A2E">
        <w:rPr>
          <w:i/>
          <w:sz w:val="24"/>
          <w:szCs w:val="24"/>
        </w:rPr>
        <w:t>(ver caixa)</w:t>
      </w:r>
      <w:r w:rsidR="001D4EC8">
        <w:rPr>
          <w:sz w:val="24"/>
          <w:szCs w:val="24"/>
        </w:rPr>
        <w:t xml:space="preserve"> </w:t>
      </w:r>
      <w:r>
        <w:rPr>
          <w:sz w:val="24"/>
          <w:szCs w:val="24"/>
        </w:rPr>
        <w:t>irão partilhar as suas vivências</w:t>
      </w:r>
      <w:r w:rsidR="001D4EC8">
        <w:rPr>
          <w:sz w:val="24"/>
          <w:szCs w:val="24"/>
        </w:rPr>
        <w:t xml:space="preserve"> sobre este desafio de conciliar a vida familiar com as aulas à distância, numa altura em que várias escolas já têm</w:t>
      </w:r>
      <w:r w:rsidR="00813A07">
        <w:rPr>
          <w:sz w:val="24"/>
          <w:szCs w:val="24"/>
        </w:rPr>
        <w:t>, de novo,</w:t>
      </w:r>
      <w:r w:rsidR="001D4EC8">
        <w:rPr>
          <w:sz w:val="24"/>
          <w:szCs w:val="24"/>
        </w:rPr>
        <w:t xml:space="preserve"> tu</w:t>
      </w:r>
      <w:r w:rsidR="00813A07">
        <w:rPr>
          <w:sz w:val="24"/>
          <w:szCs w:val="24"/>
        </w:rPr>
        <w:t>rmas a funcionar neste</w:t>
      </w:r>
      <w:r w:rsidR="001D4EC8">
        <w:rPr>
          <w:sz w:val="24"/>
          <w:szCs w:val="24"/>
        </w:rPr>
        <w:t xml:space="preserve"> modelo de ensino</w:t>
      </w:r>
      <w:r w:rsidR="00813A07">
        <w:rPr>
          <w:sz w:val="24"/>
          <w:szCs w:val="24"/>
        </w:rPr>
        <w:t xml:space="preserve">… </w:t>
      </w:r>
      <w:r w:rsidR="00813A07" w:rsidRPr="00B86A32">
        <w:rPr>
          <w:sz w:val="24"/>
          <w:szCs w:val="24"/>
          <w:highlight w:val="yellow"/>
        </w:rPr>
        <w:t>Como contrariar a tendência dos filhos para passar demasiado tempo ao computador, telemóvel, etc</w:t>
      </w:r>
      <w:r w:rsidR="003B0A2E" w:rsidRPr="00B86A32">
        <w:rPr>
          <w:sz w:val="24"/>
          <w:szCs w:val="24"/>
          <w:highlight w:val="yellow"/>
        </w:rPr>
        <w:t>.</w:t>
      </w:r>
      <w:r w:rsidR="00813A07" w:rsidRPr="00B86A32">
        <w:rPr>
          <w:sz w:val="24"/>
          <w:szCs w:val="24"/>
          <w:highlight w:val="yellow"/>
        </w:rPr>
        <w:t>?</w:t>
      </w:r>
      <w:r w:rsidR="003B0A2E" w:rsidRPr="00B86A32">
        <w:rPr>
          <w:sz w:val="24"/>
          <w:szCs w:val="24"/>
          <w:highlight w:val="yellow"/>
        </w:rPr>
        <w:t xml:space="preserve"> Como equilibrar a vida </w:t>
      </w:r>
      <w:r w:rsidR="005334F3" w:rsidRPr="00B86A32">
        <w:rPr>
          <w:sz w:val="24"/>
          <w:szCs w:val="24"/>
          <w:highlight w:val="yellow"/>
        </w:rPr>
        <w:t>de</w:t>
      </w:r>
      <w:r w:rsidR="003B0A2E" w:rsidRPr="00B86A32">
        <w:rPr>
          <w:sz w:val="24"/>
          <w:szCs w:val="24"/>
          <w:highlight w:val="yellow"/>
        </w:rPr>
        <w:t xml:space="preserve"> família? </w:t>
      </w:r>
      <w:r w:rsidR="000D2ECC">
        <w:rPr>
          <w:sz w:val="24"/>
          <w:szCs w:val="24"/>
          <w:highlight w:val="yellow"/>
        </w:rPr>
        <w:t xml:space="preserve">Como cuidar da relação do casal? </w:t>
      </w:r>
      <w:r w:rsidR="003B0A2E" w:rsidRPr="00B86A32">
        <w:rPr>
          <w:sz w:val="24"/>
          <w:szCs w:val="24"/>
          <w:highlight w:val="yellow"/>
        </w:rPr>
        <w:t xml:space="preserve">E quando a mãe ou </w:t>
      </w:r>
      <w:r w:rsidR="005334F3" w:rsidRPr="00B86A32">
        <w:rPr>
          <w:sz w:val="24"/>
          <w:szCs w:val="24"/>
          <w:highlight w:val="yellow"/>
        </w:rPr>
        <w:t xml:space="preserve">o </w:t>
      </w:r>
      <w:r w:rsidR="003B0A2E" w:rsidRPr="00B86A32">
        <w:rPr>
          <w:sz w:val="24"/>
          <w:szCs w:val="24"/>
          <w:highlight w:val="yellow"/>
        </w:rPr>
        <w:t>pai também são professores ou estão em teletrabalho?</w:t>
      </w:r>
      <w:r w:rsidR="005334F3" w:rsidRPr="00B86A32">
        <w:rPr>
          <w:sz w:val="24"/>
          <w:szCs w:val="24"/>
          <w:highlight w:val="yellow"/>
        </w:rPr>
        <w:t xml:space="preserve"> Como gerir o espaço em casa?</w:t>
      </w:r>
      <w:r w:rsidR="005334F3">
        <w:rPr>
          <w:sz w:val="24"/>
          <w:szCs w:val="24"/>
        </w:rPr>
        <w:t xml:space="preserve"> </w:t>
      </w:r>
      <w:r w:rsidR="003B0A2E">
        <w:rPr>
          <w:sz w:val="24"/>
          <w:szCs w:val="24"/>
        </w:rPr>
        <w:t>Estas e outras questões vão ser abordadas nesta «Telescola de Famílias»! Inscreva-se e receba o link para este momento de partilha em família(s)!</w:t>
      </w:r>
    </w:p>
    <w:p w14:paraId="6F9A3068" w14:textId="77777777" w:rsidR="001A231E" w:rsidRDefault="001A231E" w:rsidP="00DE049E">
      <w:pPr>
        <w:spacing w:line="312" w:lineRule="auto"/>
        <w:jc w:val="both"/>
        <w:rPr>
          <w:sz w:val="24"/>
          <w:szCs w:val="24"/>
        </w:rPr>
      </w:pPr>
      <w:bookmarkStart w:id="0" w:name="_GoBack"/>
      <w:bookmarkEnd w:id="0"/>
    </w:p>
    <w:p w14:paraId="5FDA0C44" w14:textId="77777777" w:rsidR="00DE049E" w:rsidRPr="00DE049E" w:rsidRDefault="00DE049E" w:rsidP="00DE049E">
      <w:pPr>
        <w:spacing w:line="312" w:lineRule="auto"/>
        <w:jc w:val="both"/>
        <w:rPr>
          <w:b/>
          <w:sz w:val="28"/>
          <w:szCs w:val="28"/>
        </w:rPr>
      </w:pPr>
      <w:r w:rsidRPr="00DE049E">
        <w:rPr>
          <w:b/>
          <w:noProof/>
          <w:sz w:val="28"/>
          <w:szCs w:val="28"/>
          <w:lang w:eastAsia="pt-PT"/>
        </w:rPr>
        <mc:AlternateContent>
          <mc:Choice Requires="wps">
            <w:drawing>
              <wp:inline distT="0" distB="0" distL="0" distR="0" wp14:anchorId="15283B4E" wp14:editId="4377DC7A">
                <wp:extent cx="5683027" cy="1857444"/>
                <wp:effectExtent l="0" t="0" r="13335" b="28575"/>
                <wp:docPr id="3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3027" cy="185744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2168D" w14:textId="77777777" w:rsidR="001D4EC8" w:rsidRPr="00DE049E" w:rsidRDefault="001D4EC8" w:rsidP="00DE049E">
                            <w:pPr>
                              <w:spacing w:after="120" w:line="288" w:lineRule="auto"/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DE049E">
                              <w:rPr>
                                <w:b/>
                                <w:sz w:val="24"/>
                                <w:szCs w:val="24"/>
                              </w:rPr>
                              <w:t>Quem são Teresa e Filipe</w:t>
                            </w:r>
                            <w:r w:rsidRPr="00DE049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E049E">
                              <w:rPr>
                                <w:b/>
                                <w:sz w:val="24"/>
                                <w:szCs w:val="24"/>
                              </w:rPr>
                              <w:t>Postiga?</w:t>
                            </w:r>
                          </w:p>
                          <w:p w14:paraId="3037FE15" w14:textId="77777777" w:rsidR="001D4EC8" w:rsidRDefault="001D4EC8" w:rsidP="00DE049E">
                            <w:pPr>
                              <w:spacing w:after="0" w:line="288" w:lineRule="auto"/>
                              <w:jc w:val="both"/>
                            </w:pPr>
                            <w:r w:rsidRPr="00DE049E">
                              <w:t xml:space="preserve">Casados há 16 anos, moram na Trofa e têm </w:t>
                            </w:r>
                            <w:r>
                              <w:t>três</w:t>
                            </w:r>
                            <w:r w:rsidRPr="00DE049E">
                              <w:t xml:space="preserve"> filhos</w:t>
                            </w:r>
                            <w:r>
                              <w:t>, de 13, 10 e 3 anos. Teresa é P</w:t>
                            </w:r>
                            <w:r w:rsidRPr="00DE049E">
                              <w:t xml:space="preserve">rofessora de Educação Física e </w:t>
                            </w:r>
                            <w:r>
                              <w:t>Filipe é economista numa Companhia de S</w:t>
                            </w:r>
                            <w:r w:rsidRPr="00DE049E">
                              <w:t xml:space="preserve">eguros. </w:t>
                            </w:r>
                          </w:p>
                          <w:p w14:paraId="6F1B43D1" w14:textId="77777777" w:rsidR="001D4EC8" w:rsidRPr="00DE049E" w:rsidRDefault="001D4EC8" w:rsidP="00DE049E">
                            <w:pPr>
                              <w:spacing w:after="0" w:line="288" w:lineRule="auto"/>
                              <w:jc w:val="both"/>
                            </w:pPr>
                            <w:r w:rsidRPr="00DE049E">
                              <w:t>Desde há vários anos que se interessam p</w:t>
                            </w:r>
                            <w:r>
                              <w:t>elos temas ligados ao mundo da F</w:t>
                            </w:r>
                            <w:r w:rsidRPr="00DE049E">
                              <w:t>amília.</w:t>
                            </w:r>
                            <w:r>
                              <w:t xml:space="preserve"> </w:t>
                            </w:r>
                            <w:r w:rsidRPr="00DE049E">
                              <w:t xml:space="preserve">São membros do Movimento Famílias Novas dos </w:t>
                            </w:r>
                            <w:proofErr w:type="spellStart"/>
                            <w:r w:rsidRPr="00DE049E">
                              <w:t>Focolares</w:t>
                            </w:r>
                            <w:proofErr w:type="spellEnd"/>
                            <w:r w:rsidRPr="00DE049E">
                              <w:t xml:space="preserve">. Nesse âmbito, </w:t>
                            </w:r>
                            <w:r>
                              <w:t>têm feito</w:t>
                            </w:r>
                            <w:r w:rsidRPr="00DE049E">
                              <w:t xml:space="preserve"> acompanhamento de namorados e integram a equipa organizadora do </w:t>
                            </w:r>
                            <w:r>
                              <w:t>«</w:t>
                            </w:r>
                            <w:r w:rsidRPr="00DE049E">
                              <w:t>Caminhar a Dois</w:t>
                            </w:r>
                            <w:r>
                              <w:t>»</w:t>
                            </w:r>
                            <w:r w:rsidRPr="00DE049E">
                              <w:t xml:space="preserve"> (curso para casais). Têm também experiência como casal animador de CPM.</w:t>
                            </w:r>
                            <w:r>
                              <w:t xml:space="preserve"> </w:t>
                            </w:r>
                            <w:r w:rsidRPr="00DE049E">
                              <w:t>Recentemente</w:t>
                            </w:r>
                            <w:r>
                              <w:t>,</w:t>
                            </w:r>
                            <w:r w:rsidRPr="00DE049E">
                              <w:t xml:space="preserve"> foram nomeados co</w:t>
                            </w:r>
                            <w:r>
                              <w:t>r</w:t>
                            </w:r>
                            <w:r w:rsidRPr="00DE049E">
                              <w:t>responsáveis do Movimento Famílias Novas em Portugal.</w:t>
                            </w:r>
                          </w:p>
                          <w:p w14:paraId="0405A11D" w14:textId="77777777" w:rsidR="001D4EC8" w:rsidRDefault="001D4EC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5283B4E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width:447.5pt;height:14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">
                <v:textbox>
                  <w:txbxContent>
                    <w:p w14:paraId="6852168D" w14:textId="77777777" w:rsidR="001D4EC8" w:rsidRPr="00DE049E" w:rsidRDefault="001D4EC8" w:rsidP="00DE049E">
                      <w:pPr>
                        <w:spacing w:after="120" w:line="288" w:lineRule="auto"/>
                        <w:jc w:val="both"/>
                        <w:rPr>
                          <w:b/>
                          <w:sz w:val="24"/>
                          <w:szCs w:val="24"/>
                        </w:rPr>
                      </w:pPr>
                      <w:r w:rsidRPr="00DE049E">
                        <w:rPr>
                          <w:b/>
                          <w:sz w:val="24"/>
                          <w:szCs w:val="24"/>
                        </w:rPr>
                        <w:t>Quem são Teresa e Filipe</w:t>
                      </w:r>
                      <w:r w:rsidRPr="00DE049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DE049E">
                        <w:rPr>
                          <w:b/>
                          <w:sz w:val="24"/>
                          <w:szCs w:val="24"/>
                        </w:rPr>
                        <w:t>Postiga?</w:t>
                      </w:r>
                    </w:p>
                    <w:p w14:paraId="3037FE15" w14:textId="77777777" w:rsidR="001D4EC8" w:rsidRDefault="001D4EC8" w:rsidP="00DE049E">
                      <w:pPr>
                        <w:spacing w:after="0" w:line="288" w:lineRule="auto"/>
                        <w:jc w:val="both"/>
                      </w:pPr>
                      <w:r w:rsidRPr="00DE049E">
                        <w:t xml:space="preserve">Casados há 16 anos, moram na Trofa e têm </w:t>
                      </w:r>
                      <w:r>
                        <w:t>três</w:t>
                      </w:r>
                      <w:r w:rsidRPr="00DE049E">
                        <w:t xml:space="preserve"> filhos</w:t>
                      </w:r>
                      <w:r>
                        <w:t>, de 13, 10 e 3 anos. Teresa é P</w:t>
                      </w:r>
                      <w:r w:rsidRPr="00DE049E">
                        <w:t xml:space="preserve">rofessora de Educação Física e </w:t>
                      </w:r>
                      <w:r>
                        <w:t>Filipe é economista numa Companhia de S</w:t>
                      </w:r>
                      <w:r w:rsidRPr="00DE049E">
                        <w:t xml:space="preserve">eguros. </w:t>
                      </w:r>
                    </w:p>
                    <w:p w14:paraId="6F1B43D1" w14:textId="77777777" w:rsidR="001D4EC8" w:rsidRPr="00DE049E" w:rsidRDefault="001D4EC8" w:rsidP="00DE049E">
                      <w:pPr>
                        <w:spacing w:after="0" w:line="288" w:lineRule="auto"/>
                        <w:jc w:val="both"/>
                      </w:pPr>
                      <w:r w:rsidRPr="00DE049E">
                        <w:t>Desde há vários anos que se interessam p</w:t>
                      </w:r>
                      <w:r>
                        <w:t>elos temas ligados ao mundo da F</w:t>
                      </w:r>
                      <w:r w:rsidRPr="00DE049E">
                        <w:t>amília.</w:t>
                      </w:r>
                      <w:r>
                        <w:t xml:space="preserve"> </w:t>
                      </w:r>
                      <w:r w:rsidRPr="00DE049E">
                        <w:t xml:space="preserve">São membros do Movimento Famílias Novas dos </w:t>
                      </w:r>
                      <w:proofErr w:type="spellStart"/>
                      <w:r w:rsidRPr="00DE049E">
                        <w:t>Focolares</w:t>
                      </w:r>
                      <w:proofErr w:type="spellEnd"/>
                      <w:r w:rsidRPr="00DE049E">
                        <w:t xml:space="preserve">. Nesse âmbito, </w:t>
                      </w:r>
                      <w:r>
                        <w:t>têm feito</w:t>
                      </w:r>
                      <w:r w:rsidRPr="00DE049E">
                        <w:t xml:space="preserve"> acompanhamento de namorados e integram a equipa organizadora do </w:t>
                      </w:r>
                      <w:r>
                        <w:t>«</w:t>
                      </w:r>
                      <w:r w:rsidRPr="00DE049E">
                        <w:t>Caminhar a Dois</w:t>
                      </w:r>
                      <w:r>
                        <w:t>»</w:t>
                      </w:r>
                      <w:r w:rsidRPr="00DE049E">
                        <w:t xml:space="preserve"> (curso para casais). Têm também experiência como casal animador de CPM.</w:t>
                      </w:r>
                      <w:r>
                        <w:t xml:space="preserve"> </w:t>
                      </w:r>
                      <w:r w:rsidRPr="00DE049E">
                        <w:t>Recentemente</w:t>
                      </w:r>
                      <w:r>
                        <w:t>,</w:t>
                      </w:r>
                      <w:r w:rsidRPr="00DE049E">
                        <w:t xml:space="preserve"> foram nomeados co</w:t>
                      </w:r>
                      <w:r>
                        <w:t>r</w:t>
                      </w:r>
                      <w:r w:rsidRPr="00DE049E">
                        <w:t>responsáveis do Movimento Famílias Novas em Portugal.</w:t>
                      </w:r>
                    </w:p>
                    <w:p w14:paraId="0405A11D" w14:textId="77777777" w:rsidR="001D4EC8" w:rsidRDefault="001D4EC8"/>
                  </w:txbxContent>
                </v:textbox>
                <w10:anchorlock/>
              </v:shape>
            </w:pict>
          </mc:Fallback>
        </mc:AlternateContent>
      </w:r>
      <w:r w:rsidRPr="00DE049E">
        <w:rPr>
          <w:b/>
          <w:sz w:val="28"/>
          <w:szCs w:val="28"/>
        </w:rPr>
        <w:t xml:space="preserve"> </w:t>
      </w:r>
    </w:p>
    <w:p w14:paraId="4B1586B0" w14:textId="77777777" w:rsidR="00DE049E" w:rsidRPr="00983048" w:rsidRDefault="00DE049E">
      <w:pPr>
        <w:spacing w:line="312" w:lineRule="auto"/>
        <w:jc w:val="both"/>
        <w:rPr>
          <w:sz w:val="24"/>
          <w:szCs w:val="24"/>
        </w:rPr>
      </w:pPr>
    </w:p>
    <w:sectPr w:rsidR="00DE049E" w:rsidRPr="0098304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21CF8A" w14:textId="77777777" w:rsidR="00E72930" w:rsidRDefault="00E72930" w:rsidP="000D2ECC">
      <w:pPr>
        <w:spacing w:after="0" w:line="240" w:lineRule="auto"/>
      </w:pPr>
      <w:r>
        <w:separator/>
      </w:r>
    </w:p>
  </w:endnote>
  <w:endnote w:type="continuationSeparator" w:id="0">
    <w:p w14:paraId="06BFBDA7" w14:textId="77777777" w:rsidR="00E72930" w:rsidRDefault="00E72930" w:rsidP="000D2E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55053D" w14:textId="77777777" w:rsidR="00E72930" w:rsidRDefault="00E72930" w:rsidP="000D2ECC">
      <w:pPr>
        <w:spacing w:after="0" w:line="240" w:lineRule="auto"/>
      </w:pPr>
      <w:r>
        <w:separator/>
      </w:r>
    </w:p>
  </w:footnote>
  <w:footnote w:type="continuationSeparator" w:id="0">
    <w:p w14:paraId="369194C4" w14:textId="77777777" w:rsidR="00E72930" w:rsidRDefault="00E72930" w:rsidP="000D2E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tzA1MbY0N7c0NLVU0lEKTi0uzszPAykwrAUA5N23uywAAAA="/>
  </w:docVars>
  <w:rsids>
    <w:rsidRoot w:val="00F0665D"/>
    <w:rsid w:val="00036F9F"/>
    <w:rsid w:val="000D2ECC"/>
    <w:rsid w:val="001A231E"/>
    <w:rsid w:val="001D4EC8"/>
    <w:rsid w:val="002135E8"/>
    <w:rsid w:val="003B0A2E"/>
    <w:rsid w:val="004C1D93"/>
    <w:rsid w:val="005334F3"/>
    <w:rsid w:val="00554E57"/>
    <w:rsid w:val="00813A07"/>
    <w:rsid w:val="00854733"/>
    <w:rsid w:val="008C0CC2"/>
    <w:rsid w:val="00983048"/>
    <w:rsid w:val="00AC6726"/>
    <w:rsid w:val="00B86A32"/>
    <w:rsid w:val="00DA2C5B"/>
    <w:rsid w:val="00DE049E"/>
    <w:rsid w:val="00E72930"/>
    <w:rsid w:val="00EF26BA"/>
    <w:rsid w:val="00F06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65A528"/>
  <w15:docId w15:val="{30A85F8D-1B1C-43D8-BE1A-D5B94BA11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DE04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DE04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3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sabete Castanheira Coutinho</dc:creator>
  <cp:lastModifiedBy>AMÂNDIO CRUZ</cp:lastModifiedBy>
  <cp:revision>5</cp:revision>
  <dcterms:created xsi:type="dcterms:W3CDTF">2020-10-06T16:09:00Z</dcterms:created>
  <dcterms:modified xsi:type="dcterms:W3CDTF">2020-10-06T17:24:00Z</dcterms:modified>
</cp:coreProperties>
</file>